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her naviga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h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viga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46 fontana dr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jennifhernavigat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4090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vigat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